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4C132A">
      <w:pPr>
        <w:rPr>
          <w:rFonts w:ascii="AT*Toronto" w:hAnsi="AT*Toronto"/>
          <w:b/>
          <w:sz w:val="32"/>
        </w:rPr>
      </w:pPr>
    </w:p>
    <w:p w:rsidR="00F46193" w:rsidRPr="00DB449E" w:rsidRDefault="004C132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9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4C132A">
        <w:t>90</w:t>
      </w:r>
      <w:r w:rsidRPr="00DB449E">
        <w:t>/2</w:t>
      </w:r>
      <w:r w:rsidR="003150A0">
        <w:t>5</w:t>
      </w:r>
      <w:r w:rsidRPr="00DB449E">
        <w:t xml:space="preserve">/K voči </w:t>
      </w:r>
      <w:r w:rsidR="004C132A" w:rsidRPr="00A37BF9">
        <w:t>verejn</w:t>
      </w:r>
      <w:r w:rsidR="004C132A">
        <w:t>ej funkcionárke Barbore Marekovej, bývalej riaditeľke Národného centra zdravotníckych informácií</w:t>
      </w:r>
      <w:r w:rsidR="004C132A">
        <w:t>.</w:t>
      </w:r>
    </w:p>
    <w:p w:rsidR="004C132A" w:rsidRPr="00DB449E" w:rsidRDefault="004C132A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4C132A">
        <w:t>uznesením č. 504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4C132A" w:rsidRPr="00A37BF9">
        <w:t>verejn</w:t>
      </w:r>
      <w:r w:rsidR="004C132A">
        <w:t>ej funkcionárke Barbore Marekovej, bývalej riaditeľke Národného centra zdravotníckych informácií</w:t>
      </w:r>
    </w:p>
    <w:p w:rsidR="004C132A" w:rsidRPr="003850F1" w:rsidRDefault="004C132A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132A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84AB7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0583C-006B-49B0-90B1-50CFE9540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2:20:00Z</dcterms:modified>
</cp:coreProperties>
</file>